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39a0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60d74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808ce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35ddda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c60fff8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f8b15a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fd8d52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ce93b5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7T18:17:26Z</dcterms:created>
  <dcterms:modified xsi:type="dcterms:W3CDTF">2022-01-17T18:17:26Z</dcterms:modified>
</cp:coreProperties>
</file>